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0B54E" w14:textId="7E552C15" w:rsidR="008966B0" w:rsidRPr="008966B0" w:rsidRDefault="00845DAD" w:rsidP="008966B0">
      <w:pPr>
        <w:widowControl/>
        <w:wordWrap/>
        <w:autoSpaceDE/>
        <w:autoSpaceDN/>
        <w:spacing w:before="100" w:beforeAutospacing="1" w:after="100" w:afterAutospacing="1" w:line="240" w:lineRule="auto"/>
        <w:jc w:val="center"/>
        <w:outlineLvl w:val="0"/>
        <w:rPr>
          <w:rFonts w:asciiTheme="majorEastAsia" w:eastAsiaTheme="majorEastAsia" w:hAnsiTheme="majorEastAsia" w:cs="굴림" w:hint="eastAsia"/>
          <w:b/>
          <w:bCs/>
          <w:kern w:val="36"/>
          <w:sz w:val="32"/>
        </w:rPr>
      </w:pPr>
      <w:r>
        <w:rPr>
          <w:rFonts w:asciiTheme="majorEastAsia" w:eastAsiaTheme="majorEastAsia" w:hAnsiTheme="majorEastAsia" w:cs="굴림" w:hint="eastAsia"/>
          <w:b/>
          <w:bCs/>
          <w:kern w:val="36"/>
          <w:sz w:val="32"/>
        </w:rPr>
        <w:t>N</w:t>
      </w:r>
      <w:r>
        <w:rPr>
          <w:rFonts w:asciiTheme="majorEastAsia" w:eastAsiaTheme="majorEastAsia" w:hAnsiTheme="majorEastAsia" w:cs="굴림"/>
          <w:b/>
          <w:bCs/>
          <w:kern w:val="36"/>
          <w:sz w:val="32"/>
        </w:rPr>
        <w:t xml:space="preserve">LP </w:t>
      </w:r>
      <w:r w:rsidR="008966B0" w:rsidRPr="008966B0">
        <w:rPr>
          <w:rFonts w:asciiTheme="majorEastAsia" w:eastAsiaTheme="majorEastAsia" w:hAnsiTheme="majorEastAsia" w:cs="굴림"/>
          <w:b/>
          <w:bCs/>
          <w:kern w:val="36"/>
          <w:sz w:val="32"/>
        </w:rPr>
        <w:t>주요 평가 지표 설명</w:t>
      </w:r>
    </w:p>
    <w:p w14:paraId="521833CC" w14:textId="77777777" w:rsidR="008966B0" w:rsidRPr="008966B0" w:rsidRDefault="008966B0" w:rsidP="008966B0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b/>
          <w:bCs/>
          <w:kern w:val="0"/>
          <w:sz w:val="22"/>
        </w:rPr>
        <w:t>1. 개요</w:t>
      </w:r>
    </w:p>
    <w:p w14:paraId="0587F760" w14:textId="0896D835" w:rsidR="008966B0" w:rsidRPr="008966B0" w:rsidRDefault="008966B0" w:rsidP="008966B0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모델 성능 평가에 사용되는 주요 지표인 Precision, Recall, F1 Score, Accuracy의 수식, 의미, 간단한 예시를 정리</w:t>
      </w:r>
      <w:r>
        <w:rPr>
          <w:rFonts w:asciiTheme="majorEastAsia" w:eastAsiaTheme="majorEastAsia" w:hAnsiTheme="majorEastAsia" w:cs="굴림" w:hint="eastAsia"/>
          <w:kern w:val="0"/>
          <w:sz w:val="22"/>
        </w:rPr>
        <w:t>함</w:t>
      </w:r>
      <w:r w:rsidRPr="008966B0">
        <w:rPr>
          <w:rFonts w:asciiTheme="majorEastAsia" w:eastAsiaTheme="majorEastAsia" w:hAnsiTheme="majorEastAsia" w:cs="굴림"/>
          <w:kern w:val="0"/>
          <w:sz w:val="22"/>
        </w:rPr>
        <w:t>.</w:t>
      </w:r>
    </w:p>
    <w:p w14:paraId="78771C36" w14:textId="198FC29E" w:rsidR="008966B0" w:rsidRPr="008966B0" w:rsidRDefault="008966B0" w:rsidP="008966B0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b/>
          <w:bCs/>
          <w:kern w:val="0"/>
          <w:sz w:val="22"/>
        </w:rPr>
        <w:t xml:space="preserve">2. </w:t>
      </w:r>
      <w:r w:rsidR="00F52847">
        <w:rPr>
          <w:rFonts w:asciiTheme="majorEastAsia" w:eastAsiaTheme="majorEastAsia" w:hAnsiTheme="majorEastAsia" w:cs="굴림" w:hint="eastAsia"/>
          <w:b/>
          <w:bCs/>
          <w:kern w:val="0"/>
          <w:sz w:val="22"/>
        </w:rPr>
        <w:t>정확도</w:t>
      </w:r>
      <w:r w:rsidRPr="008966B0">
        <w:rPr>
          <w:rFonts w:asciiTheme="majorEastAsia" w:eastAsiaTheme="majorEastAsia" w:hAnsiTheme="majorEastAsia" w:cs="굴림"/>
          <w:b/>
          <w:bCs/>
          <w:kern w:val="0"/>
          <w:sz w:val="22"/>
        </w:rPr>
        <w:t xml:space="preserve"> 지표 수식 및 설명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1692"/>
        <w:gridCol w:w="3278"/>
        <w:gridCol w:w="4046"/>
      </w:tblGrid>
      <w:tr w:rsidR="008966B0" w:rsidRPr="008966B0" w14:paraId="53CCE521" w14:textId="77777777" w:rsidTr="000F2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C824E50" w14:textId="77777777" w:rsidR="008966B0" w:rsidRPr="008966B0" w:rsidRDefault="008966B0" w:rsidP="008C14A7">
            <w:pPr>
              <w:widowControl/>
              <w:wordWrap/>
              <w:autoSpaceDE/>
              <w:autoSpaceDN/>
              <w:jc w:val="center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지표</w:t>
            </w:r>
          </w:p>
        </w:tc>
        <w:tc>
          <w:tcPr>
            <w:tcW w:w="0" w:type="auto"/>
            <w:hideMark/>
          </w:tcPr>
          <w:p w14:paraId="7E030EED" w14:textId="77777777" w:rsidR="008966B0" w:rsidRPr="008966B0" w:rsidRDefault="008966B0" w:rsidP="008C14A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수식</w:t>
            </w:r>
          </w:p>
        </w:tc>
        <w:tc>
          <w:tcPr>
            <w:tcW w:w="0" w:type="auto"/>
            <w:hideMark/>
          </w:tcPr>
          <w:p w14:paraId="56609F52" w14:textId="77777777" w:rsidR="008966B0" w:rsidRPr="008966B0" w:rsidRDefault="008966B0" w:rsidP="008C14A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의미</w:t>
            </w:r>
          </w:p>
        </w:tc>
      </w:tr>
      <w:tr w:rsidR="00FB6BA6" w:rsidRPr="008966B0" w14:paraId="33796BA2" w14:textId="77777777" w:rsidTr="000F29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7F02BE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Precision (정밀도)</w:t>
            </w:r>
          </w:p>
        </w:tc>
        <w:tc>
          <w:tcPr>
            <w:tcW w:w="0" w:type="auto"/>
            <w:hideMark/>
          </w:tcPr>
          <w:p w14:paraId="0199387A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TP / (TP + FP)</w:t>
            </w:r>
          </w:p>
        </w:tc>
        <w:tc>
          <w:tcPr>
            <w:tcW w:w="0" w:type="auto"/>
            <w:hideMark/>
          </w:tcPr>
          <w:p w14:paraId="6E1840C3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모델이 "정답"이라고 예측한 것 중 실제 정답의 비율임</w:t>
            </w:r>
          </w:p>
        </w:tc>
      </w:tr>
      <w:tr w:rsidR="008966B0" w:rsidRPr="008966B0" w14:paraId="0E8535DC" w14:textId="77777777" w:rsidTr="000F29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22EF5B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Recall (재현율)</w:t>
            </w:r>
          </w:p>
        </w:tc>
        <w:tc>
          <w:tcPr>
            <w:tcW w:w="0" w:type="auto"/>
            <w:hideMark/>
          </w:tcPr>
          <w:p w14:paraId="5B45572A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TP / (TP + FN)</w:t>
            </w:r>
          </w:p>
        </w:tc>
        <w:tc>
          <w:tcPr>
            <w:tcW w:w="0" w:type="auto"/>
            <w:hideMark/>
          </w:tcPr>
          <w:p w14:paraId="0E2DCFAF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실제 정답 중 모델이 찾아낸 비율임</w:t>
            </w:r>
          </w:p>
        </w:tc>
      </w:tr>
      <w:tr w:rsidR="00FB6BA6" w:rsidRPr="008966B0" w14:paraId="53DD84B0" w14:textId="77777777" w:rsidTr="000F29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6FDEC3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F1 Score</w:t>
            </w:r>
          </w:p>
        </w:tc>
        <w:tc>
          <w:tcPr>
            <w:tcW w:w="0" w:type="auto"/>
            <w:hideMark/>
          </w:tcPr>
          <w:p w14:paraId="09C1AE44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2 × (Precision × Recall) / (Precision + Recall)</w:t>
            </w:r>
          </w:p>
        </w:tc>
        <w:tc>
          <w:tcPr>
            <w:tcW w:w="0" w:type="auto"/>
            <w:hideMark/>
          </w:tcPr>
          <w:p w14:paraId="66472EDB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Precision과 Recall의 조화 평균임</w:t>
            </w:r>
          </w:p>
        </w:tc>
      </w:tr>
      <w:tr w:rsidR="008966B0" w:rsidRPr="008966B0" w14:paraId="4BED1BC5" w14:textId="77777777" w:rsidTr="000F29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4383AD0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Accuracy (정확도)</w:t>
            </w:r>
          </w:p>
        </w:tc>
        <w:tc>
          <w:tcPr>
            <w:tcW w:w="0" w:type="auto"/>
            <w:hideMark/>
          </w:tcPr>
          <w:p w14:paraId="2C352677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(TP + TN) / (TP + FP + TN + FN)</w:t>
            </w:r>
          </w:p>
        </w:tc>
        <w:tc>
          <w:tcPr>
            <w:tcW w:w="0" w:type="auto"/>
            <w:hideMark/>
          </w:tcPr>
          <w:p w14:paraId="0E116219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전체 데이터 중 맞춘 정답 비율임</w:t>
            </w:r>
          </w:p>
        </w:tc>
      </w:tr>
    </w:tbl>
    <w:p w14:paraId="10BFF3F6" w14:textId="593CFE6C" w:rsidR="008966B0" w:rsidRPr="008966B0" w:rsidRDefault="008966B0" w:rsidP="00E43E3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 w:hint="eastAsia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※ TP: True Positive, FP: False Positive, TN: True Negative, FN: False Negative를 의미함.</w:t>
      </w:r>
    </w:p>
    <w:p w14:paraId="2EFECB8E" w14:textId="77777777" w:rsidR="008966B0" w:rsidRPr="008966B0" w:rsidRDefault="008966B0" w:rsidP="008966B0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b/>
          <w:bCs/>
          <w:kern w:val="0"/>
          <w:sz w:val="22"/>
        </w:rPr>
        <w:t>3. 간단한 수치 예시</w:t>
      </w:r>
    </w:p>
    <w:p w14:paraId="7FD3E059" w14:textId="5514E951" w:rsidR="008966B0" w:rsidRPr="008966B0" w:rsidRDefault="008966B0" w:rsidP="008966B0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b/>
          <w:kern w:val="0"/>
          <w:sz w:val="22"/>
        </w:rPr>
        <w:t>가정</w:t>
      </w:r>
    </w:p>
    <w:p w14:paraId="7E52A765" w14:textId="77777777" w:rsidR="008966B0" w:rsidRPr="008966B0" w:rsidRDefault="008966B0" w:rsidP="008966B0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총 데이터 수: 100개</w:t>
      </w:r>
    </w:p>
    <w:p w14:paraId="43ECD1A4" w14:textId="77777777" w:rsidR="008966B0" w:rsidRPr="008966B0" w:rsidRDefault="008966B0" w:rsidP="008966B0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실제 긍정 데이터 수: 20개</w:t>
      </w:r>
    </w:p>
    <w:p w14:paraId="6F335578" w14:textId="77777777" w:rsidR="008966B0" w:rsidRPr="008966B0" w:rsidRDefault="008966B0" w:rsidP="008966B0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모델 예측 결과:</w:t>
      </w:r>
    </w:p>
    <w:p w14:paraId="1F62D515" w14:textId="77777777" w:rsidR="008966B0" w:rsidRPr="008966B0" w:rsidRDefault="008966B0" w:rsidP="008966B0">
      <w:pPr>
        <w:widowControl/>
        <w:numPr>
          <w:ilvl w:val="1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True Positive(TP): 10개</w:t>
      </w:r>
    </w:p>
    <w:p w14:paraId="2D953D1A" w14:textId="77777777" w:rsidR="008966B0" w:rsidRPr="008966B0" w:rsidRDefault="008966B0" w:rsidP="008966B0">
      <w:pPr>
        <w:widowControl/>
        <w:numPr>
          <w:ilvl w:val="1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False Positive(FP): 5개</w:t>
      </w:r>
    </w:p>
    <w:p w14:paraId="5155EA4F" w14:textId="77777777" w:rsidR="008966B0" w:rsidRPr="008966B0" w:rsidRDefault="008966B0" w:rsidP="008966B0">
      <w:pPr>
        <w:widowControl/>
        <w:numPr>
          <w:ilvl w:val="1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True Negative(TN): 70개</w:t>
      </w:r>
    </w:p>
    <w:p w14:paraId="680AA6B3" w14:textId="77777777" w:rsidR="008966B0" w:rsidRPr="008966B0" w:rsidRDefault="008966B0" w:rsidP="008966B0">
      <w:pPr>
        <w:widowControl/>
        <w:numPr>
          <w:ilvl w:val="1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False Negative(FN): 10개</w:t>
      </w:r>
    </w:p>
    <w:p w14:paraId="7BA9FE3C" w14:textId="77777777" w:rsidR="008966B0" w:rsidRPr="008966B0" w:rsidRDefault="008966B0" w:rsidP="008966B0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ajorEastAsia" w:eastAsiaTheme="majorEastAsia" w:hAnsiTheme="majorEastAsia" w:cs="굴림"/>
          <w:b/>
          <w:bCs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b/>
          <w:bCs/>
          <w:kern w:val="0"/>
          <w:sz w:val="22"/>
        </w:rPr>
        <w:t>계산 결과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1159"/>
        <w:gridCol w:w="4706"/>
        <w:gridCol w:w="1678"/>
      </w:tblGrid>
      <w:tr w:rsidR="008966B0" w:rsidRPr="008966B0" w14:paraId="2D55B570" w14:textId="77777777" w:rsidTr="00FE58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8B4280" w14:textId="77777777" w:rsidR="008966B0" w:rsidRPr="008966B0" w:rsidRDefault="008966B0" w:rsidP="00FE58E2">
            <w:pPr>
              <w:widowControl/>
              <w:wordWrap/>
              <w:autoSpaceDE/>
              <w:autoSpaceDN/>
              <w:jc w:val="center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지표</w:t>
            </w:r>
          </w:p>
        </w:tc>
        <w:tc>
          <w:tcPr>
            <w:tcW w:w="0" w:type="auto"/>
            <w:hideMark/>
          </w:tcPr>
          <w:p w14:paraId="50830855" w14:textId="77777777" w:rsidR="008966B0" w:rsidRPr="008966B0" w:rsidRDefault="008966B0" w:rsidP="00FE58E2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계산 과정</w:t>
            </w:r>
          </w:p>
        </w:tc>
        <w:tc>
          <w:tcPr>
            <w:tcW w:w="0" w:type="auto"/>
            <w:hideMark/>
          </w:tcPr>
          <w:p w14:paraId="4DE38AEE" w14:textId="77777777" w:rsidR="008966B0" w:rsidRPr="008966B0" w:rsidRDefault="008966B0" w:rsidP="00FE58E2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결과</w:t>
            </w:r>
          </w:p>
        </w:tc>
      </w:tr>
      <w:tr w:rsidR="008966B0" w:rsidRPr="008966B0" w14:paraId="7C33FF18" w14:textId="77777777" w:rsidTr="00FE5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1E4F85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Precision</w:t>
            </w:r>
          </w:p>
        </w:tc>
        <w:tc>
          <w:tcPr>
            <w:tcW w:w="0" w:type="auto"/>
            <w:hideMark/>
          </w:tcPr>
          <w:p w14:paraId="41DD863F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10 / (10 + 5) = 10/15</w:t>
            </w:r>
          </w:p>
        </w:tc>
        <w:tc>
          <w:tcPr>
            <w:tcW w:w="0" w:type="auto"/>
            <w:hideMark/>
          </w:tcPr>
          <w:p w14:paraId="6A73EC10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0.6667 (66.7%)</w:t>
            </w:r>
          </w:p>
        </w:tc>
      </w:tr>
      <w:tr w:rsidR="008966B0" w:rsidRPr="008966B0" w14:paraId="124E85E3" w14:textId="77777777" w:rsidTr="00FE58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1CE4163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lastRenderedPageBreak/>
              <w:t>Recall</w:t>
            </w:r>
          </w:p>
        </w:tc>
        <w:tc>
          <w:tcPr>
            <w:tcW w:w="0" w:type="auto"/>
            <w:hideMark/>
          </w:tcPr>
          <w:p w14:paraId="10AF74F8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10 / (10 + 10) = 10/20</w:t>
            </w:r>
          </w:p>
        </w:tc>
        <w:tc>
          <w:tcPr>
            <w:tcW w:w="0" w:type="auto"/>
            <w:hideMark/>
          </w:tcPr>
          <w:p w14:paraId="36270744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0.5 (50.0%)</w:t>
            </w:r>
          </w:p>
        </w:tc>
      </w:tr>
      <w:tr w:rsidR="008966B0" w:rsidRPr="008966B0" w14:paraId="46377E22" w14:textId="77777777" w:rsidTr="00FE58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730232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F1 Score</w:t>
            </w:r>
          </w:p>
        </w:tc>
        <w:tc>
          <w:tcPr>
            <w:tcW w:w="0" w:type="auto"/>
            <w:hideMark/>
          </w:tcPr>
          <w:p w14:paraId="7C2822DC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 xml:space="preserve">2 × (0.6667 × 0.5) / (0.6667 + 0.5) </w:t>
            </w:r>
            <w:r w:rsidRPr="008966B0">
              <w:rPr>
                <w:rFonts w:ascii="바탕" w:eastAsia="바탕" w:hAnsi="바탕" w:cs="바탕" w:hint="eastAsia"/>
                <w:kern w:val="0"/>
                <w:sz w:val="22"/>
              </w:rPr>
              <w:t>≈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 xml:space="preserve"> 0.5714</w:t>
            </w:r>
          </w:p>
        </w:tc>
        <w:tc>
          <w:tcPr>
            <w:tcW w:w="0" w:type="auto"/>
            <w:hideMark/>
          </w:tcPr>
          <w:p w14:paraId="2ACE44F0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57.1%</w:t>
            </w:r>
          </w:p>
        </w:tc>
      </w:tr>
      <w:tr w:rsidR="008966B0" w:rsidRPr="008966B0" w14:paraId="34C05477" w14:textId="77777777" w:rsidTr="00FE58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EEBB1D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Accuracy</w:t>
            </w:r>
          </w:p>
        </w:tc>
        <w:tc>
          <w:tcPr>
            <w:tcW w:w="0" w:type="auto"/>
            <w:hideMark/>
          </w:tcPr>
          <w:p w14:paraId="368D1C6E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(10 + 70) / (10 + 5 + 70 + 10) = 80/95</w:t>
            </w:r>
          </w:p>
        </w:tc>
        <w:tc>
          <w:tcPr>
            <w:tcW w:w="0" w:type="auto"/>
            <w:hideMark/>
          </w:tcPr>
          <w:p w14:paraId="5E887A15" w14:textId="77777777" w:rsidR="008966B0" w:rsidRPr="008966B0" w:rsidRDefault="008966B0" w:rsidP="008966B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0.8421 (84.2%)</w:t>
            </w:r>
          </w:p>
        </w:tc>
      </w:tr>
    </w:tbl>
    <w:p w14:paraId="51753518" w14:textId="13F96029" w:rsidR="008966B0" w:rsidRPr="008966B0" w:rsidRDefault="008966B0" w:rsidP="008966B0">
      <w:pPr>
        <w:widowControl/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</w:p>
    <w:p w14:paraId="67691B0D" w14:textId="77777777" w:rsidR="008966B0" w:rsidRPr="008966B0" w:rsidRDefault="008966B0" w:rsidP="008966B0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Precision이 높으면 모델이 예측한 정답 중 실제 맞춘 비율이 높음.</w:t>
      </w:r>
    </w:p>
    <w:p w14:paraId="463FC06D" w14:textId="77777777" w:rsidR="008966B0" w:rsidRPr="008966B0" w:rsidRDefault="008966B0" w:rsidP="008966B0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Recall이 높으면 실제 정답 중 놓치지 않고 잘 찾아냄.</w:t>
      </w:r>
    </w:p>
    <w:p w14:paraId="16C5F55C" w14:textId="77777777" w:rsidR="008966B0" w:rsidRPr="008966B0" w:rsidRDefault="008966B0" w:rsidP="008966B0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F1 Score는 Precision과 Recall을 균형 있게 종합한 지표임.</w:t>
      </w:r>
    </w:p>
    <w:p w14:paraId="43628325" w14:textId="77777777" w:rsidR="008966B0" w:rsidRPr="008966B0" w:rsidRDefault="008966B0" w:rsidP="008966B0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  <w:r w:rsidRPr="008966B0">
        <w:rPr>
          <w:rFonts w:asciiTheme="majorEastAsia" w:eastAsiaTheme="majorEastAsia" w:hAnsiTheme="majorEastAsia" w:cs="굴림"/>
          <w:kern w:val="0"/>
          <w:sz w:val="22"/>
        </w:rPr>
        <w:t>Accuracy는 전체 중 정답률을 평가하지만, 데이터 불균형 상황에서는 F1 Score가 더 신뢰할 수 있는 평가 지표임.</w:t>
      </w:r>
    </w:p>
    <w:p w14:paraId="354DE92D" w14:textId="60EAC016" w:rsidR="008966B0" w:rsidRPr="008966B0" w:rsidRDefault="008966B0" w:rsidP="008966B0">
      <w:pPr>
        <w:widowControl/>
        <w:wordWrap/>
        <w:autoSpaceDE/>
        <w:autoSpaceDN/>
        <w:spacing w:after="0" w:line="240" w:lineRule="auto"/>
        <w:jc w:val="left"/>
        <w:rPr>
          <w:rFonts w:asciiTheme="majorEastAsia" w:eastAsiaTheme="majorEastAsia" w:hAnsiTheme="majorEastAsia" w:cs="굴림"/>
          <w:kern w:val="0"/>
          <w:sz w:val="22"/>
        </w:rPr>
      </w:pPr>
    </w:p>
    <w:p w14:paraId="295CA42D" w14:textId="3F7FA982" w:rsidR="00413F1E" w:rsidRPr="002A5ED8" w:rsidRDefault="00F52847" w:rsidP="002A5ED8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ajorEastAsia" w:eastAsiaTheme="majorEastAsia" w:hAnsiTheme="majorEastAsia" w:cs="굴림" w:hint="eastAsia"/>
          <w:b/>
          <w:bCs/>
          <w:kern w:val="0"/>
          <w:sz w:val="22"/>
        </w:rPr>
      </w:pPr>
      <w:r>
        <w:rPr>
          <w:rFonts w:asciiTheme="majorEastAsia" w:eastAsiaTheme="majorEastAsia" w:hAnsiTheme="majorEastAsia" w:cs="굴림"/>
          <w:b/>
          <w:bCs/>
          <w:kern w:val="0"/>
          <w:sz w:val="22"/>
        </w:rPr>
        <w:t>4</w:t>
      </w:r>
      <w:r w:rsidRPr="008966B0">
        <w:rPr>
          <w:rFonts w:asciiTheme="majorEastAsia" w:eastAsiaTheme="majorEastAsia" w:hAnsiTheme="majorEastAsia" w:cs="굴림"/>
          <w:b/>
          <w:bCs/>
          <w:kern w:val="0"/>
          <w:sz w:val="22"/>
        </w:rPr>
        <w:t xml:space="preserve">. </w:t>
      </w:r>
      <w:r>
        <w:rPr>
          <w:rFonts w:asciiTheme="majorEastAsia" w:eastAsiaTheme="majorEastAsia" w:hAnsiTheme="majorEastAsia" w:cs="굴림" w:hint="eastAsia"/>
          <w:b/>
          <w:bCs/>
          <w:kern w:val="0"/>
          <w:sz w:val="22"/>
        </w:rPr>
        <w:t>N</w:t>
      </w:r>
      <w:r>
        <w:rPr>
          <w:rFonts w:asciiTheme="majorEastAsia" w:eastAsiaTheme="majorEastAsia" w:hAnsiTheme="majorEastAsia" w:cs="굴림"/>
          <w:b/>
          <w:bCs/>
          <w:kern w:val="0"/>
          <w:sz w:val="22"/>
        </w:rPr>
        <w:t xml:space="preserve">LP </w:t>
      </w:r>
      <w:r>
        <w:rPr>
          <w:rFonts w:asciiTheme="majorEastAsia" w:eastAsiaTheme="majorEastAsia" w:hAnsiTheme="majorEastAsia" w:cs="굴림" w:hint="eastAsia"/>
          <w:b/>
          <w:bCs/>
          <w:kern w:val="0"/>
          <w:sz w:val="22"/>
        </w:rPr>
        <w:t>지표 수식 및 설명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2500"/>
        <w:gridCol w:w="3776"/>
        <w:gridCol w:w="2740"/>
      </w:tblGrid>
      <w:tr w:rsidR="007E3902" w:rsidRPr="008966B0" w14:paraId="37C087ED" w14:textId="77777777" w:rsidTr="00413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545A26" w14:textId="754958EC" w:rsidR="007E3902" w:rsidRPr="008966B0" w:rsidRDefault="00D75B84" w:rsidP="00413F1E">
            <w:pPr>
              <w:widowControl/>
              <w:wordWrap/>
              <w:autoSpaceDE/>
              <w:autoSpaceDN/>
              <w:jc w:val="center"/>
              <w:rPr>
                <w:rFonts w:asciiTheme="majorEastAsia" w:eastAsiaTheme="majorEastAsia" w:hAnsiTheme="majorEastAsia" w:cs="굴림" w:hint="eastAsia"/>
                <w:kern w:val="0"/>
                <w:sz w:val="22"/>
              </w:rPr>
            </w:pPr>
            <w:r>
              <w:rPr>
                <w:rFonts w:asciiTheme="majorEastAsia" w:eastAsiaTheme="majorEastAsia" w:hAnsiTheme="majorEastAsia" w:cs="굴림" w:hint="eastAsia"/>
                <w:kern w:val="0"/>
                <w:sz w:val="22"/>
              </w:rPr>
              <w:t>지표</w:t>
            </w:r>
          </w:p>
        </w:tc>
        <w:tc>
          <w:tcPr>
            <w:tcW w:w="0" w:type="auto"/>
            <w:hideMark/>
          </w:tcPr>
          <w:p w14:paraId="30133B3F" w14:textId="74248C4B" w:rsidR="007E3902" w:rsidRPr="008966B0" w:rsidRDefault="00D75B84" w:rsidP="00413F1E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>
              <w:rPr>
                <w:rFonts w:asciiTheme="majorEastAsia" w:eastAsiaTheme="majorEastAsia" w:hAnsiTheme="majorEastAsia" w:cs="굴림" w:hint="eastAsia"/>
                <w:kern w:val="0"/>
                <w:sz w:val="22"/>
              </w:rPr>
              <w:t>설명</w:t>
            </w:r>
          </w:p>
        </w:tc>
        <w:tc>
          <w:tcPr>
            <w:tcW w:w="0" w:type="auto"/>
            <w:hideMark/>
          </w:tcPr>
          <w:p w14:paraId="6CD4B8C0" w14:textId="392702AC" w:rsidR="007E3902" w:rsidRPr="008966B0" w:rsidRDefault="007E3902" w:rsidP="00413F1E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예시</w:t>
            </w:r>
          </w:p>
        </w:tc>
      </w:tr>
      <w:tr w:rsidR="007E3902" w:rsidRPr="008966B0" w14:paraId="2337689F" w14:textId="77777777" w:rsidTr="00413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2B5168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MNLI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Multi-Genre Natural Language Inference</w:t>
            </w:r>
          </w:p>
        </w:tc>
        <w:tc>
          <w:tcPr>
            <w:tcW w:w="0" w:type="auto"/>
            <w:hideMark/>
          </w:tcPr>
          <w:p w14:paraId="48DEF978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문장(전제)과 문장(가설) 사이 관계를 분류 (Entailment, Contradiction, Neutral)</w:t>
            </w:r>
          </w:p>
        </w:tc>
        <w:tc>
          <w:tcPr>
            <w:tcW w:w="0" w:type="auto"/>
            <w:hideMark/>
          </w:tcPr>
          <w:p w14:paraId="2D153FA5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전제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: "The dog is running in the park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가설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: "An animal is outside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Entailment (함의)</w:t>
            </w:r>
          </w:p>
        </w:tc>
      </w:tr>
      <w:tr w:rsidR="007E3902" w:rsidRPr="008966B0" w14:paraId="49A7BF3D" w14:textId="77777777" w:rsidTr="00413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B560C6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QQP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Quora Question Pairs</w:t>
            </w:r>
          </w:p>
        </w:tc>
        <w:tc>
          <w:tcPr>
            <w:tcW w:w="0" w:type="auto"/>
            <w:hideMark/>
          </w:tcPr>
          <w:p w14:paraId="0C4E4A93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두 질문이 같은 의미인지 판별</w:t>
            </w:r>
          </w:p>
        </w:tc>
        <w:tc>
          <w:tcPr>
            <w:tcW w:w="0" w:type="auto"/>
            <w:hideMark/>
          </w:tcPr>
          <w:p w14:paraId="328F972F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"How do I bake a cake?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"What are the steps to make a cake?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Paraphrase (의미 같음)</w:t>
            </w:r>
          </w:p>
        </w:tc>
      </w:tr>
      <w:tr w:rsidR="007E3902" w:rsidRPr="008966B0" w14:paraId="6717906A" w14:textId="77777777" w:rsidTr="00413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6066D8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QNLI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Question Natural Language Inference</w:t>
            </w:r>
          </w:p>
        </w:tc>
        <w:tc>
          <w:tcPr>
            <w:tcW w:w="0" w:type="auto"/>
            <w:hideMark/>
          </w:tcPr>
          <w:p w14:paraId="64564495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문장이 질문에 대한 답을 포함하는지 판별</w:t>
            </w:r>
          </w:p>
        </w:tc>
        <w:tc>
          <w:tcPr>
            <w:tcW w:w="0" w:type="auto"/>
            <w:hideMark/>
          </w:tcPr>
          <w:p w14:paraId="5C91F958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질문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: "Where is the Eiffel Tower located?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문장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: "The Eiffel Tower is in Paris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Yes (포함함)</w:t>
            </w:r>
          </w:p>
        </w:tc>
      </w:tr>
      <w:tr w:rsidR="007E3902" w:rsidRPr="008966B0" w14:paraId="7D8DD268" w14:textId="77777777" w:rsidTr="00413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0C1E7C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SST-2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Stanford Sentiment Treebank</w:t>
            </w:r>
          </w:p>
        </w:tc>
        <w:tc>
          <w:tcPr>
            <w:tcW w:w="0" w:type="auto"/>
            <w:hideMark/>
          </w:tcPr>
          <w:p w14:paraId="01FA24B6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문장의 감정(긍정/부정) 분류</w:t>
            </w:r>
          </w:p>
        </w:tc>
        <w:tc>
          <w:tcPr>
            <w:tcW w:w="0" w:type="auto"/>
            <w:hideMark/>
          </w:tcPr>
          <w:p w14:paraId="745F0D4A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"The movie was absolutely wonderful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Positive (긍정)</w:t>
            </w:r>
          </w:p>
        </w:tc>
      </w:tr>
      <w:tr w:rsidR="007E3902" w:rsidRPr="008966B0" w14:paraId="01250772" w14:textId="77777777" w:rsidTr="00413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CDE0BC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lastRenderedPageBreak/>
              <w:t>CoLA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Corpus of Linguistic Acceptability</w:t>
            </w:r>
          </w:p>
        </w:tc>
        <w:tc>
          <w:tcPr>
            <w:tcW w:w="0" w:type="auto"/>
            <w:hideMark/>
          </w:tcPr>
          <w:p w14:paraId="29335701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문장이 문법적으로 맞는지 판별</w:t>
            </w:r>
          </w:p>
        </w:tc>
        <w:tc>
          <w:tcPr>
            <w:tcW w:w="0" w:type="auto"/>
            <w:hideMark/>
          </w:tcPr>
          <w:p w14:paraId="319D7883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"She has visited Paris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Grammatically acceptable (맞음)</w:t>
            </w:r>
          </w:p>
        </w:tc>
      </w:tr>
      <w:tr w:rsidR="007E3902" w:rsidRPr="008966B0" w14:paraId="4C5CE0A5" w14:textId="77777777" w:rsidTr="00413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9B4954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STS-B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Semantic Textual Similarity Benchmark</w:t>
            </w:r>
          </w:p>
        </w:tc>
        <w:tc>
          <w:tcPr>
            <w:tcW w:w="0" w:type="auto"/>
            <w:hideMark/>
          </w:tcPr>
          <w:p w14:paraId="5458D5BC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두 문장이 얼마나 비슷한지 점수 매김 (0~5)</w:t>
            </w:r>
          </w:p>
        </w:tc>
        <w:tc>
          <w:tcPr>
            <w:tcW w:w="0" w:type="auto"/>
            <w:hideMark/>
          </w:tcPr>
          <w:p w14:paraId="6F0C77CD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"A man is playing a guitar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"Someone is strumming a musical instrument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4.5 (매우 비슷함)</w:t>
            </w:r>
          </w:p>
        </w:tc>
      </w:tr>
      <w:tr w:rsidR="007E3902" w:rsidRPr="008966B0" w14:paraId="52187A6A" w14:textId="77777777" w:rsidTr="00413F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22E672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MRPC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Microsoft Research Paraphrase Corpus</w:t>
            </w:r>
          </w:p>
        </w:tc>
        <w:tc>
          <w:tcPr>
            <w:tcW w:w="0" w:type="auto"/>
            <w:hideMark/>
          </w:tcPr>
          <w:p w14:paraId="2FEF6859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두 문장이 의미적으로 같은지 판단</w:t>
            </w:r>
          </w:p>
        </w:tc>
        <w:tc>
          <w:tcPr>
            <w:tcW w:w="0" w:type="auto"/>
            <w:hideMark/>
          </w:tcPr>
          <w:p w14:paraId="0E82FC5F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"He canceled the meeting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"The meeting was called off by him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Paraphrase (의미 같음)</w:t>
            </w:r>
          </w:p>
        </w:tc>
      </w:tr>
      <w:tr w:rsidR="007E3902" w:rsidRPr="008966B0" w14:paraId="2B22A880" w14:textId="77777777" w:rsidTr="00413F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1D0D4D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RTE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>Recognizing Textual Entailment</w:t>
            </w:r>
          </w:p>
        </w:tc>
        <w:tc>
          <w:tcPr>
            <w:tcW w:w="0" w:type="auto"/>
            <w:hideMark/>
          </w:tcPr>
          <w:p w14:paraId="4593FFD0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두 문장 사이에 함의 관계가 있는지 판별</w:t>
            </w:r>
          </w:p>
        </w:tc>
        <w:tc>
          <w:tcPr>
            <w:tcW w:w="0" w:type="auto"/>
            <w:hideMark/>
          </w:tcPr>
          <w:p w14:paraId="59C9BB48" w14:textId="77777777" w:rsidR="007E3902" w:rsidRPr="008966B0" w:rsidRDefault="007E3902" w:rsidP="00413F1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EastAsia" w:eastAsiaTheme="majorEastAsia" w:hAnsiTheme="majorEastAsia" w:cs="굴림"/>
                <w:kern w:val="0"/>
                <w:sz w:val="22"/>
              </w:rPr>
            </w:pP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문장1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: "A man is riding a horse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문장2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t>: "Someone is on an animal."</w:t>
            </w:r>
            <w:r w:rsidRPr="008966B0">
              <w:rPr>
                <w:rFonts w:asciiTheme="majorEastAsia" w:eastAsiaTheme="majorEastAsia" w:hAnsiTheme="majorEastAsia" w:cs="굴림"/>
                <w:kern w:val="0"/>
                <w:sz w:val="22"/>
              </w:rPr>
              <w:br/>
              <w:t xml:space="preserve">→ </w:t>
            </w:r>
            <w:r w:rsidRPr="008966B0">
              <w:rPr>
                <w:rFonts w:asciiTheme="majorEastAsia" w:eastAsiaTheme="majorEastAsia" w:hAnsiTheme="majorEastAsia" w:cs="굴림"/>
                <w:b/>
                <w:bCs/>
                <w:kern w:val="0"/>
                <w:sz w:val="22"/>
              </w:rPr>
              <w:t>Entailment (함의)</w:t>
            </w:r>
          </w:p>
        </w:tc>
      </w:tr>
    </w:tbl>
    <w:p w14:paraId="7DAD7E50" w14:textId="03D3CA9D" w:rsidR="00413F1E" w:rsidRPr="008966B0" w:rsidRDefault="00413F1E">
      <w:pPr>
        <w:rPr>
          <w:rFonts w:asciiTheme="majorEastAsia" w:eastAsiaTheme="majorEastAsia" w:hAnsiTheme="majorEastAsia" w:hint="eastAsia"/>
          <w:sz w:val="22"/>
        </w:rPr>
      </w:pPr>
      <w:bookmarkStart w:id="0" w:name="_GoBack"/>
      <w:bookmarkEnd w:id="0"/>
    </w:p>
    <w:p w14:paraId="6F108CC6" w14:textId="77777777" w:rsidR="00413F1E" w:rsidRPr="008966B0" w:rsidRDefault="00413F1E">
      <w:pPr>
        <w:rPr>
          <w:rFonts w:asciiTheme="majorEastAsia" w:eastAsiaTheme="majorEastAsia" w:hAnsiTheme="majorEastAsia" w:hint="eastAsia"/>
          <w:sz w:val="22"/>
        </w:rPr>
      </w:pPr>
    </w:p>
    <w:sectPr w:rsidR="00413F1E" w:rsidRPr="008966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E9694" w14:textId="77777777" w:rsidR="00CF37CF" w:rsidRDefault="00CF37CF" w:rsidP="007E3902">
      <w:pPr>
        <w:spacing w:after="0" w:line="240" w:lineRule="auto"/>
      </w:pPr>
      <w:r>
        <w:separator/>
      </w:r>
    </w:p>
  </w:endnote>
  <w:endnote w:type="continuationSeparator" w:id="0">
    <w:p w14:paraId="3D659B0F" w14:textId="77777777" w:rsidR="00CF37CF" w:rsidRDefault="00CF37CF" w:rsidP="007E3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FFC53" w14:textId="77777777" w:rsidR="00CF37CF" w:rsidRDefault="00CF37CF" w:rsidP="007E3902">
      <w:pPr>
        <w:spacing w:after="0" w:line="240" w:lineRule="auto"/>
      </w:pPr>
      <w:r>
        <w:separator/>
      </w:r>
    </w:p>
  </w:footnote>
  <w:footnote w:type="continuationSeparator" w:id="0">
    <w:p w14:paraId="37F5EEF9" w14:textId="77777777" w:rsidR="00CF37CF" w:rsidRDefault="00CF37CF" w:rsidP="007E39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A33F84"/>
    <w:multiLevelType w:val="multilevel"/>
    <w:tmpl w:val="B380C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9116BB"/>
    <w:multiLevelType w:val="multilevel"/>
    <w:tmpl w:val="77BCE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0MTS0MLEwMTcytzRV0lEKTi0uzszPAykwqgUA+AOCeCwAAAA="/>
  </w:docVars>
  <w:rsids>
    <w:rsidRoot w:val="009423EB"/>
    <w:rsid w:val="000F29C6"/>
    <w:rsid w:val="002A5ED8"/>
    <w:rsid w:val="003909BA"/>
    <w:rsid w:val="00413F1E"/>
    <w:rsid w:val="006367BF"/>
    <w:rsid w:val="00656002"/>
    <w:rsid w:val="007E3902"/>
    <w:rsid w:val="00845DAD"/>
    <w:rsid w:val="008966B0"/>
    <w:rsid w:val="008C14A7"/>
    <w:rsid w:val="009423EB"/>
    <w:rsid w:val="00CB0A22"/>
    <w:rsid w:val="00CF37CF"/>
    <w:rsid w:val="00D75B84"/>
    <w:rsid w:val="00E1562F"/>
    <w:rsid w:val="00E43E32"/>
    <w:rsid w:val="00F52847"/>
    <w:rsid w:val="00F6470B"/>
    <w:rsid w:val="00FB6BA6"/>
    <w:rsid w:val="00F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FB1842"/>
  <w15:chartTrackingRefBased/>
  <w15:docId w15:val="{0E284153-5978-4064-A390-FF4DBB83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8966B0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8966B0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paragraph" w:styleId="3">
    <w:name w:val="heading 3"/>
    <w:basedOn w:val="a"/>
    <w:link w:val="3Char"/>
    <w:uiPriority w:val="9"/>
    <w:qFormat/>
    <w:rsid w:val="008966B0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E390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7E3902"/>
  </w:style>
  <w:style w:type="paragraph" w:styleId="a4">
    <w:name w:val="footer"/>
    <w:basedOn w:val="a"/>
    <w:link w:val="Char0"/>
    <w:uiPriority w:val="99"/>
    <w:unhideWhenUsed/>
    <w:rsid w:val="007E390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7E3902"/>
  </w:style>
  <w:style w:type="character" w:styleId="a5">
    <w:name w:val="Strong"/>
    <w:basedOn w:val="a0"/>
    <w:uiPriority w:val="22"/>
    <w:qFormat/>
    <w:rsid w:val="007E3902"/>
    <w:rPr>
      <w:b/>
      <w:bCs/>
    </w:rPr>
  </w:style>
  <w:style w:type="table" w:styleId="30">
    <w:name w:val="Plain Table 3"/>
    <w:basedOn w:val="a1"/>
    <w:uiPriority w:val="43"/>
    <w:rsid w:val="007E390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1"/>
    <w:uiPriority w:val="52"/>
    <w:rsid w:val="007E3902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">
    <w:name w:val="List Table 7 Colorful Accent 5"/>
    <w:basedOn w:val="a1"/>
    <w:uiPriority w:val="52"/>
    <w:rsid w:val="007E3902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10">
    <w:name w:val="Plain Table 1"/>
    <w:basedOn w:val="a1"/>
    <w:uiPriority w:val="41"/>
    <w:rsid w:val="007E390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Char">
    <w:name w:val="제목 1 Char"/>
    <w:basedOn w:val="a0"/>
    <w:link w:val="1"/>
    <w:uiPriority w:val="9"/>
    <w:rsid w:val="008966B0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2Char">
    <w:name w:val="제목 2 Char"/>
    <w:basedOn w:val="a0"/>
    <w:link w:val="2"/>
    <w:uiPriority w:val="9"/>
    <w:rsid w:val="008966B0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8966B0"/>
    <w:rPr>
      <w:rFonts w:ascii="굴림" w:eastAsia="굴림" w:hAnsi="굴림" w:cs="굴림"/>
      <w:b/>
      <w:bCs/>
      <w:kern w:val="0"/>
      <w:sz w:val="27"/>
      <w:szCs w:val="27"/>
    </w:rPr>
  </w:style>
  <w:style w:type="paragraph" w:styleId="a6">
    <w:name w:val="Normal (Web)"/>
    <w:basedOn w:val="a"/>
    <w:uiPriority w:val="99"/>
    <w:semiHidden/>
    <w:unhideWhenUsed/>
    <w:rsid w:val="008966B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3-3">
    <w:name w:val="Grid Table 3 Accent 3"/>
    <w:basedOn w:val="a1"/>
    <w:uiPriority w:val="48"/>
    <w:rsid w:val="00FB6BA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1-3">
    <w:name w:val="List Table 1 Light Accent 3"/>
    <w:basedOn w:val="a1"/>
    <w:uiPriority w:val="46"/>
    <w:rsid w:val="00FB6BA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3">
    <w:name w:val="Grid Table 2 Accent 3"/>
    <w:basedOn w:val="a1"/>
    <w:uiPriority w:val="47"/>
    <w:rsid w:val="00FB6BA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3">
    <w:name w:val="Grid Table 6 Colorful Accent 3"/>
    <w:basedOn w:val="a1"/>
    <w:uiPriority w:val="51"/>
    <w:rsid w:val="00FB6BA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">
    <w:name w:val="Grid Table 6 Colorful"/>
    <w:basedOn w:val="a1"/>
    <w:uiPriority w:val="51"/>
    <w:rsid w:val="00FB6BA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47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32</Words>
  <Characters>1895</Characters>
  <Application>Microsoft Office Word</Application>
  <DocSecurity>0</DocSecurity>
  <Lines>15</Lines>
  <Paragraphs>4</Paragraphs>
  <ScaleCrop>false</ScaleCrop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16</cp:revision>
  <dcterms:created xsi:type="dcterms:W3CDTF">2025-04-26T11:39:00Z</dcterms:created>
  <dcterms:modified xsi:type="dcterms:W3CDTF">2025-04-26T12:37:00Z</dcterms:modified>
</cp:coreProperties>
</file>